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Broadcast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ransmission of programs or information via radio or television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It encompasses the dissemination of content to a wide audience, whether through traditional broadcast channels or online streaming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broadcasting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OBS Studio Tutorial</w:t>
        </w:r>
      </w:hyperlink>
      <w:r>
        <w:t xml:space="preserve">: This YouTube tutorial provides a step-by-step guide on using OBS Studio, a powerful free live streaming software for beginners</w:t>
      </w:r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Accelerated Broadcast Club Curriculum</w:t>
        </w:r>
      </w:hyperlink>
      <w:r>
        <w:t xml:space="preserve">: An Udemy course that covers broadcasting, including live streaming morning announcements and video production</w:t>
      </w:r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Radio Broadcasting Guide for Beginners</w:t>
        </w:r>
      </w:hyperlink>
      <w:r>
        <w:t xml:space="preserve">: A beginner-friendly guide that teaches the essentials of broadcasting online and reaching your audience</w:t>
      </w:r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How to LIVESTREAM on YouTube</w:t>
        </w:r>
      </w:hyperlink>
      <w:r>
        <w:t xml:space="preserve">: Another YouTube tutorial that explains live streaming on YouTube, from basic streams to advanced tools</w:t>
      </w:r>
      <w:r>
        <w:t xml:space="preserve"> 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Britannica: Broadcasting</w:t>
        </w:r>
      </w:hyperlink>
      <w:r>
        <w:t xml:space="preserve">: Learn about the history, types, systems, and examples of broadcasting from this comprehensive resource</w:t>
      </w:r>
      <w:r>
        <w:t xml:space="preserve"> 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broadcasting! 📻🎥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broadcasting+definition" TargetMode="External" /><Relationship Type="http://schemas.openxmlformats.org/officeDocument/2006/relationships/hyperlink" Id="rId21" Target="https://dictionary.cambridge.org/dictionary/english/broadcasting" TargetMode="External" /><Relationship Type="http://schemas.openxmlformats.org/officeDocument/2006/relationships/hyperlink" Id="rId24" Target="https://radio.co/radio-university/radio-broadcasting-beginner" TargetMode="External" /><Relationship Type="http://schemas.openxmlformats.org/officeDocument/2006/relationships/hyperlink" Id="rId26" Target="https://www.britannica.com/technology/broadcasting" TargetMode="External" /><Relationship Type="http://schemas.openxmlformats.org/officeDocument/2006/relationships/hyperlink" Id="rId23" Target="https://www.udemy.com/course/broadcast-club/" TargetMode="External" /><Relationship Type="http://schemas.openxmlformats.org/officeDocument/2006/relationships/hyperlink" Id="rId25" Target="https://www.youtube.com/watch?v=-213osUZ4EE" TargetMode="External" /><Relationship Type="http://schemas.openxmlformats.org/officeDocument/2006/relationships/hyperlink" Id="rId22" Target="https://www.youtube.com/watch?v=-puA85ciD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broadcasting+definition" TargetMode="External" /><Relationship Type="http://schemas.openxmlformats.org/officeDocument/2006/relationships/hyperlink" Id="rId21" Target="https://dictionary.cambridge.org/dictionary/english/broadcasting" TargetMode="External" /><Relationship Type="http://schemas.openxmlformats.org/officeDocument/2006/relationships/hyperlink" Id="rId24" Target="https://radio.co/radio-university/radio-broadcasting-beginner" TargetMode="External" /><Relationship Type="http://schemas.openxmlformats.org/officeDocument/2006/relationships/hyperlink" Id="rId26" Target="https://www.britannica.com/technology/broadcasting" TargetMode="External" /><Relationship Type="http://schemas.openxmlformats.org/officeDocument/2006/relationships/hyperlink" Id="rId23" Target="https://www.udemy.com/course/broadcast-club/" TargetMode="External" /><Relationship Type="http://schemas.openxmlformats.org/officeDocument/2006/relationships/hyperlink" Id="rId25" Target="https://www.youtube.com/watch?v=-213osUZ4EE" TargetMode="External" /><Relationship Type="http://schemas.openxmlformats.org/officeDocument/2006/relationships/hyperlink" Id="rId22" Target="https://www.youtube.com/watch?v=-puA85ciD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07Z</dcterms:created>
  <dcterms:modified xsi:type="dcterms:W3CDTF">2024-03-23T04:3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